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4583852E" w:rsidR="000C49FD" w:rsidRPr="001D1F70" w:rsidRDefault="001D1F70" w:rsidP="00E31880">
      <w:pPr>
        <w:jc w:val="center"/>
        <w:rPr>
          <w:b/>
          <w:bCs/>
          <w:sz w:val="32"/>
          <w:szCs w:val="32"/>
        </w:rPr>
      </w:pPr>
      <w:r w:rsidRPr="001D1F70">
        <w:rPr>
          <w:b/>
          <w:bCs/>
          <w:sz w:val="32"/>
          <w:szCs w:val="32"/>
        </w:rPr>
        <w:t>(</w:t>
      </w:r>
      <w:r w:rsidR="00207684">
        <w:rPr>
          <w:b/>
          <w:bCs/>
          <w:sz w:val="32"/>
          <w:szCs w:val="32"/>
        </w:rPr>
        <w:t>Missouri</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ABF45D2" w:rsidR="00C543C7" w:rsidRDefault="00207684"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EDC30" w14:textId="77777777" w:rsidR="00D46EA2" w:rsidRDefault="00D46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6DF36B9" w:rsidR="004F70A3" w:rsidRPr="00D46EA2" w:rsidRDefault="004F70A3" w:rsidP="00D46E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FC867" w14:textId="77777777" w:rsidR="00D46EA2" w:rsidRDefault="00D46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C641B" w14:textId="77777777" w:rsidR="00D46EA2" w:rsidRDefault="00D46E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439682B" w:rsidR="004F70A3" w:rsidRPr="00D46EA2" w:rsidRDefault="004F70A3" w:rsidP="00D46E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56DBF" w14:textId="77777777" w:rsidR="00D46EA2" w:rsidRDefault="00D46E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1883145">
    <w:abstractNumId w:val="2"/>
  </w:num>
  <w:num w:numId="2" w16cid:durableId="276135557">
    <w:abstractNumId w:val="1"/>
  </w:num>
  <w:num w:numId="3" w16cid:durableId="1263798807">
    <w:abstractNumId w:val="0"/>
  </w:num>
  <w:num w:numId="4" w16cid:durableId="5357742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07684"/>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46EA2"/>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